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2A9977" w14:textId="177BE972" w:rsidR="0023165A" w:rsidRDefault="00B53584" w:rsidP="00B53584">
      <w:pPr>
        <w:jc w:val="center"/>
        <w:rPr>
          <w:sz w:val="24"/>
          <w:szCs w:val="24"/>
        </w:rPr>
      </w:pPr>
      <w:r>
        <w:rPr>
          <w:sz w:val="24"/>
          <w:szCs w:val="24"/>
        </w:rPr>
        <w:t>Deb’s Lighter Green Bean Casserole</w:t>
      </w:r>
    </w:p>
    <w:p w14:paraId="07B787D2" w14:textId="00CE19D3" w:rsidR="00B53584" w:rsidRDefault="00B53584" w:rsidP="00B53584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6-8</w:t>
      </w:r>
    </w:p>
    <w:p w14:paraId="7DC16759" w14:textId="7FA6CE45" w:rsidR="00B53584" w:rsidRDefault="00B53584" w:rsidP="00B53584">
      <w:pPr>
        <w:jc w:val="center"/>
        <w:rPr>
          <w:sz w:val="24"/>
          <w:szCs w:val="24"/>
        </w:rPr>
      </w:pPr>
    </w:p>
    <w:p w14:paraId="3D442C12" w14:textId="52322655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2 pounds whole steam in the bag fresh green beans, cooked according to the package</w:t>
      </w:r>
    </w:p>
    <w:p w14:paraId="68F578A6" w14:textId="4F5E0411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 xml:space="preserve">1 tablespoon </w:t>
      </w:r>
      <w:r w:rsidR="00942CAC">
        <w:rPr>
          <w:sz w:val="24"/>
          <w:szCs w:val="24"/>
        </w:rPr>
        <w:t>extra-virgin</w:t>
      </w:r>
      <w:r>
        <w:rPr>
          <w:sz w:val="24"/>
          <w:szCs w:val="24"/>
        </w:rPr>
        <w:t xml:space="preserve"> olive oil</w:t>
      </w:r>
    </w:p>
    <w:p w14:paraId="7D5EC0EC" w14:textId="0A4B846F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1 medium sweet onion sliced thin</w:t>
      </w:r>
    </w:p>
    <w:p w14:paraId="0E245B09" w14:textId="73CBE6D7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2 tablespoon butter</w:t>
      </w:r>
    </w:p>
    <w:p w14:paraId="7063B658" w14:textId="5B4BCCFF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1 pound cremini or button mushrooms trimmed and sliced thin</w:t>
      </w:r>
    </w:p>
    <w:p w14:paraId="060446B4" w14:textId="608FACC8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1 teaspoon sea salt</w:t>
      </w:r>
    </w:p>
    <w:p w14:paraId="5821DD57" w14:textId="09B6D5D8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½ teaspoon freshly ground pepper</w:t>
      </w:r>
    </w:p>
    <w:p w14:paraId="4636695B" w14:textId="0D929991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 xml:space="preserve">1 teaspoon fresh tarragon leaves chopped </w:t>
      </w:r>
    </w:p>
    <w:p w14:paraId="4C1A16C9" w14:textId="30CA84AC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½ cup white wine or sherry</w:t>
      </w:r>
    </w:p>
    <w:p w14:paraId="6450772D" w14:textId="0B87C73C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½ cup chicken stock</w:t>
      </w:r>
    </w:p>
    <w:p w14:paraId="72F30303" w14:textId="6724EA04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1 cup heavy cream</w:t>
      </w:r>
    </w:p>
    <w:p w14:paraId="0E327E96" w14:textId="2AA96671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2 cups fried onions, canned or fresh</w:t>
      </w:r>
    </w:p>
    <w:p w14:paraId="3FCBBCE4" w14:textId="061A4761" w:rsidR="00B53584" w:rsidRDefault="00B53584" w:rsidP="00B53584">
      <w:pPr>
        <w:rPr>
          <w:sz w:val="24"/>
          <w:szCs w:val="24"/>
        </w:rPr>
      </w:pPr>
    </w:p>
    <w:p w14:paraId="393111D5" w14:textId="02643174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Preheat oven to 400 degrees.</w:t>
      </w:r>
    </w:p>
    <w:p w14:paraId="58C9DA13" w14:textId="15C60F94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 xml:space="preserve">Cook the steam </w:t>
      </w:r>
      <w:r w:rsidR="00942CAC">
        <w:rPr>
          <w:sz w:val="24"/>
          <w:szCs w:val="24"/>
        </w:rPr>
        <w:t xml:space="preserve">in </w:t>
      </w:r>
      <w:r>
        <w:rPr>
          <w:sz w:val="24"/>
          <w:szCs w:val="24"/>
        </w:rPr>
        <w:t>a bag green beans according to the instructions.</w:t>
      </w:r>
    </w:p>
    <w:p w14:paraId="2E197636" w14:textId="0256AA6C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 xml:space="preserve">Preheat a large skillet or </w:t>
      </w:r>
      <w:r w:rsidR="00942CAC">
        <w:rPr>
          <w:sz w:val="24"/>
          <w:szCs w:val="24"/>
        </w:rPr>
        <w:t>braiser</w:t>
      </w:r>
      <w:r>
        <w:rPr>
          <w:sz w:val="24"/>
          <w:szCs w:val="24"/>
        </w:rPr>
        <w:t xml:space="preserve"> pan over medium heat for 3 minutes.</w:t>
      </w:r>
    </w:p>
    <w:p w14:paraId="7A3694F4" w14:textId="4C650B85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Add the oil to the pan and heat for several minutes.</w:t>
      </w:r>
    </w:p>
    <w:p w14:paraId="79E0186B" w14:textId="0807F4F4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 xml:space="preserve">Add the onion to the pan and cook till </w:t>
      </w:r>
      <w:r w:rsidR="00942CAC">
        <w:rPr>
          <w:sz w:val="24"/>
          <w:szCs w:val="24"/>
        </w:rPr>
        <w:t>tender, about</w:t>
      </w:r>
      <w:r>
        <w:rPr>
          <w:sz w:val="24"/>
          <w:szCs w:val="24"/>
        </w:rPr>
        <w:t xml:space="preserve"> 5 minutes.</w:t>
      </w:r>
    </w:p>
    <w:p w14:paraId="29EBAB52" w14:textId="03217337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 xml:space="preserve">Add the butter </w:t>
      </w:r>
      <w:r w:rsidR="00942CAC">
        <w:rPr>
          <w:sz w:val="24"/>
          <w:szCs w:val="24"/>
        </w:rPr>
        <w:t>and, melt</w:t>
      </w:r>
      <w:r>
        <w:rPr>
          <w:sz w:val="24"/>
          <w:szCs w:val="24"/>
        </w:rPr>
        <w:t xml:space="preserve"> then add the mushrooms to the pan.</w:t>
      </w:r>
    </w:p>
    <w:p w14:paraId="33210B8D" w14:textId="1A6ADD86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Season the mushrooms with salt and pepper and cook for 5 minutes.</w:t>
      </w:r>
    </w:p>
    <w:p w14:paraId="10C12F6E" w14:textId="228D59F0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t>Add the tarragon to the mushrooms with the wine and cook for 2 minutes.</w:t>
      </w:r>
    </w:p>
    <w:p w14:paraId="23C00296" w14:textId="3552A023" w:rsidR="00B53584" w:rsidRDefault="00B53584" w:rsidP="00B53584">
      <w:pPr>
        <w:rPr>
          <w:sz w:val="24"/>
          <w:szCs w:val="24"/>
        </w:rPr>
      </w:pPr>
      <w:r>
        <w:rPr>
          <w:sz w:val="24"/>
          <w:szCs w:val="24"/>
        </w:rPr>
        <w:lastRenderedPageBreak/>
        <w:t>Add the stoc</w:t>
      </w:r>
      <w:r w:rsidR="00942CAC">
        <w:rPr>
          <w:sz w:val="24"/>
          <w:szCs w:val="24"/>
        </w:rPr>
        <w:t>k and cream to the pan and taste for additional salt or pepper.</w:t>
      </w:r>
    </w:p>
    <w:p w14:paraId="3DD63F00" w14:textId="7FC63D4E" w:rsidR="00942CAC" w:rsidRPr="00B53584" w:rsidRDefault="00942CAC" w:rsidP="00B53584">
      <w:pPr>
        <w:rPr>
          <w:sz w:val="24"/>
          <w:szCs w:val="24"/>
        </w:rPr>
      </w:pPr>
      <w:r>
        <w:rPr>
          <w:sz w:val="24"/>
          <w:szCs w:val="24"/>
        </w:rPr>
        <w:t>Top with onions and place in the oven for 10 minutes or till onions are golden brown.</w:t>
      </w:r>
    </w:p>
    <w:sectPr w:rsidR="00942CAC" w:rsidRPr="00B535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NjI0NjA1trQwNTBS0lEKTi0uzszPAykwrAUAh1qHoiwAAAA="/>
  </w:docVars>
  <w:rsids>
    <w:rsidRoot w:val="00B53584"/>
    <w:rsid w:val="0023165A"/>
    <w:rsid w:val="00927E28"/>
    <w:rsid w:val="00942CAC"/>
    <w:rsid w:val="00B53584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585EB"/>
  <w15:chartTrackingRefBased/>
  <w15:docId w15:val="{605163A5-CD54-4EA4-86D5-A596DDF93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0-11-11T01:35:00Z</dcterms:created>
  <dcterms:modified xsi:type="dcterms:W3CDTF">2020-11-11T01:48:00Z</dcterms:modified>
</cp:coreProperties>
</file>